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E3EC98" w14:textId="77777777" w:rsidR="00AC15DF" w:rsidRPr="00AC15DF" w:rsidRDefault="00AC15DF" w:rsidP="00AC15DF">
      <w:pPr>
        <w:pStyle w:val="sanxttl"/>
        <w:jc w:val="left"/>
        <w:rPr>
          <w:rFonts w:ascii="Arial" w:hAnsi="Arial" w:cs="Arial"/>
          <w:sz w:val="24"/>
        </w:rPr>
      </w:pPr>
      <w:r w:rsidRPr="00AC15DF">
        <w:rPr>
          <w:rFonts w:ascii="Arial" w:hAnsi="Arial" w:cs="Arial"/>
          <w:sz w:val="24"/>
        </w:rPr>
        <w:t>Anexa nr. 5</w:t>
      </w:r>
    </w:p>
    <w:p w14:paraId="76F866DF" w14:textId="77777777" w:rsidR="00AC15DF" w:rsidRPr="00AC15DF" w:rsidRDefault="00AC15DF" w:rsidP="00AC15DF">
      <w:pPr>
        <w:pStyle w:val="spar"/>
        <w:jc w:val="center"/>
        <w:rPr>
          <w:rFonts w:ascii="Arial" w:hAnsi="Arial" w:cs="Arial"/>
          <w:color w:val="000000"/>
          <w:szCs w:val="16"/>
          <w:shd w:val="clear" w:color="auto" w:fill="FFFFFF"/>
        </w:rPr>
      </w:pPr>
      <w:r w:rsidRPr="00AC15DF">
        <w:rPr>
          <w:rFonts w:ascii="Arial" w:hAnsi="Arial" w:cs="Arial"/>
          <w:color w:val="000000"/>
          <w:szCs w:val="16"/>
          <w:shd w:val="clear" w:color="auto" w:fill="FFFFFF"/>
        </w:rPr>
        <w:t>VÂRSTE STANDARD</w:t>
      </w:r>
    </w:p>
    <w:p w14:paraId="328F692E" w14:textId="77777777" w:rsidR="00AC15DF" w:rsidRPr="00AC15DF" w:rsidRDefault="00AC15DF" w:rsidP="00AC15DF">
      <w:pPr>
        <w:pStyle w:val="spar"/>
        <w:jc w:val="center"/>
        <w:rPr>
          <w:rFonts w:ascii="Arial" w:hAnsi="Arial" w:cs="Arial"/>
          <w:color w:val="000000"/>
          <w:szCs w:val="16"/>
          <w:shd w:val="clear" w:color="auto" w:fill="FFFFFF"/>
        </w:rPr>
      </w:pPr>
      <w:r w:rsidRPr="00AC15DF">
        <w:rPr>
          <w:rFonts w:ascii="Arial" w:hAnsi="Arial" w:cs="Arial"/>
          <w:color w:val="000000"/>
          <w:szCs w:val="16"/>
          <w:shd w:val="clear" w:color="auto" w:fill="FFFFFF"/>
        </w:rPr>
        <w:t>de pensionare, stagii complete</w:t>
      </w:r>
    </w:p>
    <w:p w14:paraId="42C2E067" w14:textId="77777777" w:rsidR="00AC15DF" w:rsidRDefault="00AC15DF" w:rsidP="00AC15DF">
      <w:pPr>
        <w:pStyle w:val="spar"/>
        <w:jc w:val="center"/>
        <w:rPr>
          <w:rFonts w:ascii="Arial" w:hAnsi="Arial" w:cs="Arial"/>
          <w:color w:val="000000"/>
          <w:szCs w:val="16"/>
          <w:shd w:val="clear" w:color="auto" w:fill="FFFFFF"/>
        </w:rPr>
      </w:pPr>
      <w:r w:rsidRPr="00AC15DF">
        <w:rPr>
          <w:rFonts w:ascii="Arial" w:hAnsi="Arial" w:cs="Arial"/>
          <w:color w:val="000000"/>
          <w:szCs w:val="16"/>
          <w:shd w:val="clear" w:color="auto" w:fill="FFFFFF"/>
        </w:rPr>
        <w:t>şi stagii minime de cotizare</w:t>
      </w:r>
    </w:p>
    <w:p w14:paraId="4927AF53" w14:textId="77777777" w:rsidR="00AC15DF" w:rsidRPr="00AC15DF" w:rsidRDefault="00AC15DF" w:rsidP="00AC15DF">
      <w:pPr>
        <w:pStyle w:val="spar"/>
        <w:jc w:val="center"/>
        <w:rPr>
          <w:rFonts w:ascii="Arial" w:hAnsi="Arial" w:cs="Arial"/>
          <w:color w:val="000000"/>
          <w:szCs w:val="16"/>
          <w:shd w:val="clear" w:color="auto" w:fill="FFFFFF"/>
        </w:rPr>
      </w:pPr>
    </w:p>
    <w:p w14:paraId="127DF02D" w14:textId="77777777" w:rsidR="00AC15DF" w:rsidRP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" w:hAnsi="Arial" w:cs="Arial"/>
          <w:b/>
          <w:color w:val="000000"/>
          <w:szCs w:val="12"/>
          <w:shd w:val="clear" w:color="auto" w:fill="FFFFFF"/>
        </w:rPr>
      </w:pPr>
      <w:r w:rsidRPr="00AC15DF">
        <w:rPr>
          <w:rFonts w:ascii="Arial" w:hAnsi="Arial" w:cs="Arial"/>
          <w:b/>
          <w:color w:val="000000"/>
          <w:szCs w:val="12"/>
          <w:shd w:val="clear" w:color="auto" w:fill="FFFFFF"/>
        </w:rPr>
        <w:t>Femei</w:t>
      </w:r>
    </w:p>
    <w:tbl>
      <w:tblPr>
        <w:tblW w:w="103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32"/>
        <w:gridCol w:w="2693"/>
        <w:gridCol w:w="1843"/>
        <w:gridCol w:w="1842"/>
        <w:gridCol w:w="1843"/>
      </w:tblGrid>
      <w:tr w:rsidR="00AC15DF" w:rsidRPr="00AC15DF" w14:paraId="538B4857" w14:textId="77777777" w:rsidTr="00AC15DF">
        <w:trPr>
          <w:trHeight w:val="1742"/>
        </w:trPr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73ACD8" w14:textId="77777777" w:rsidR="00AC15DF" w:rsidRPr="00AC15DF" w:rsidRDefault="00AC15DF" w:rsidP="00AC15DF">
            <w:pPr>
              <w:pStyle w:val="spar1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AC15DF">
              <w:rPr>
                <w:rFonts w:ascii="Arial" w:hAnsi="Arial" w:cs="Arial"/>
                <w:color w:val="000000"/>
                <w:sz w:val="22"/>
              </w:rPr>
              <w:t>Luna şi anul</w:t>
            </w:r>
          </w:p>
          <w:p w14:paraId="64BA7A50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naşterii</w:t>
            </w:r>
          </w:p>
          <w:p w14:paraId="60F33078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</w:p>
          <w:p w14:paraId="6C974A87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</w:p>
          <w:p w14:paraId="0312FC35" w14:textId="77777777" w:rsidR="00AC15DF" w:rsidRPr="00AC15DF" w:rsidRDefault="00AC15DF" w:rsidP="00AC15DF">
            <w:pPr>
              <w:autoSpaceDN w:val="0"/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6224BF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Luna şi anul</w:t>
            </w:r>
          </w:p>
          <w:p w14:paraId="72285C4C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pensionării</w:t>
            </w:r>
          </w:p>
          <w:p w14:paraId="1169C730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</w:p>
          <w:p w14:paraId="220B433F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</w:p>
          <w:p w14:paraId="251F9451" w14:textId="77777777" w:rsidR="00AC15DF" w:rsidRPr="00AC15DF" w:rsidRDefault="00AC15DF" w:rsidP="00AC15DF">
            <w:pPr>
              <w:autoSpaceDN w:val="0"/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89A564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Vârsta</w:t>
            </w:r>
          </w:p>
          <w:p w14:paraId="069ACF7D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asiguratului</w:t>
            </w:r>
          </w:p>
          <w:p w14:paraId="7C169FEF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la ieşirea la</w:t>
            </w:r>
          </w:p>
          <w:p w14:paraId="0B029681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pensie</w:t>
            </w:r>
          </w:p>
          <w:p w14:paraId="7D547DF2" w14:textId="77777777" w:rsidR="00AC15DF" w:rsidRPr="00AC15DF" w:rsidRDefault="00AC15DF" w:rsidP="00AC15DF">
            <w:pPr>
              <w:autoSpaceDN w:val="0"/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(ani/luni)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7097C3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Stagiul complet</w:t>
            </w:r>
          </w:p>
          <w:p w14:paraId="537AEE94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de cotizare</w:t>
            </w:r>
          </w:p>
          <w:p w14:paraId="2E1F7C55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(ani/luni)</w:t>
            </w:r>
          </w:p>
          <w:p w14:paraId="08F1972F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</w:p>
          <w:p w14:paraId="3741926F" w14:textId="77777777" w:rsidR="00AC15DF" w:rsidRPr="00AC15DF" w:rsidRDefault="00AC15DF" w:rsidP="00AC15DF">
            <w:pPr>
              <w:autoSpaceDN w:val="0"/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9B742E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Stagiul minim</w:t>
            </w:r>
          </w:p>
          <w:p w14:paraId="0BC4E9F9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de cotizare</w:t>
            </w:r>
          </w:p>
          <w:p w14:paraId="1C50A018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Cs w:val="12"/>
              </w:rPr>
              <w:t>(ani/luni)</w:t>
            </w:r>
          </w:p>
          <w:p w14:paraId="5C1A79C1" w14:textId="77777777" w:rsidR="00AC15DF" w:rsidRPr="00AC15DF" w:rsidRDefault="00AC15DF" w:rsidP="00AC15D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</w:p>
          <w:p w14:paraId="7EBDD46D" w14:textId="77777777" w:rsidR="00AC15DF" w:rsidRPr="00AC15DF" w:rsidRDefault="00AC15DF" w:rsidP="00AC15DF">
            <w:pPr>
              <w:autoSpaceDN w:val="0"/>
              <w:spacing w:after="0" w:line="240" w:lineRule="auto"/>
              <w:jc w:val="center"/>
              <w:rPr>
                <w:rFonts w:ascii="Arial" w:hAnsi="Arial" w:cs="Arial"/>
                <w:color w:val="000000"/>
                <w:szCs w:val="12"/>
              </w:rPr>
            </w:pPr>
          </w:p>
        </w:tc>
      </w:tr>
      <w:tr w:rsidR="00AC15DF" w:rsidRPr="00AC15DF" w14:paraId="0A1668F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631D6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6CC70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1CF92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8EB59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D84D3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0546F2C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C63BA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EB40A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1CD98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D10D9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0350F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4A1875F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DC48E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E4CD5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A7124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75B93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4F310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05718E0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71725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3B90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22663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B9552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03AF8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4FD606C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62A76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BC8E8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B50B3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7D0B7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2D81B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666D8A4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CEA3B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4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6C39E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F69EF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3C9B2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182C7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5D98699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5F55A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65016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F3357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57E64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2A4B5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6006486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17E02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FE521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A1139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79D87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71CE5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2B86850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14A5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1788C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E6ADC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A59EC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C84ED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0C74DA9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AAF48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72B5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B766D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F1A04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9F5B0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1E146E1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F2A22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42AC9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E33C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865E6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E194C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0D87879E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CFD76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88222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9201F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6125A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EDA2B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63C9157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6A830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317A1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256FF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4525A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C1759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 </w:t>
            </w:r>
          </w:p>
        </w:tc>
      </w:tr>
      <w:tr w:rsidR="00AC15DF" w:rsidRPr="00AC15DF" w14:paraId="39C28E0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4980D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E0E00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FEFBD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0FCFF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A9AF9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 </w:t>
            </w:r>
          </w:p>
        </w:tc>
      </w:tr>
      <w:tr w:rsidR="00AC15DF" w:rsidRPr="00AC15DF" w14:paraId="0CD367B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D039C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46465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053B9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CAF9D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DFE14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 </w:t>
            </w:r>
          </w:p>
        </w:tc>
      </w:tr>
      <w:tr w:rsidR="00AC15DF" w:rsidRPr="00AC15DF" w14:paraId="15D84EA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3DE2E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362CC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5FBF7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41A39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2D530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 </w:t>
            </w:r>
          </w:p>
        </w:tc>
      </w:tr>
      <w:tr w:rsidR="00AC15DF" w:rsidRPr="00AC15DF" w14:paraId="7895D00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4F0FC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1DF3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20DDD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EC682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64D6E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 </w:t>
            </w:r>
          </w:p>
        </w:tc>
      </w:tr>
      <w:tr w:rsidR="00AC15DF" w:rsidRPr="00AC15DF" w14:paraId="2DD5B5E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ABAD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BFA92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C8C9C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F0DEB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9DB92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2 </w:t>
            </w:r>
          </w:p>
        </w:tc>
      </w:tr>
      <w:tr w:rsidR="00AC15DF" w:rsidRPr="00AC15DF" w14:paraId="36BE424E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F84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lastRenderedPageBreak/>
              <w:t xml:space="preserve">Octombr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74739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824EA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0F3ED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EBB65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2 </w:t>
            </w:r>
          </w:p>
        </w:tc>
      </w:tr>
      <w:tr w:rsidR="00AC15DF" w:rsidRPr="00AC15DF" w14:paraId="521A025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026DF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42AA4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8C1D9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573C7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B74D3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2 </w:t>
            </w:r>
          </w:p>
        </w:tc>
      </w:tr>
      <w:tr w:rsidR="00AC15DF" w:rsidRPr="00AC15DF" w14:paraId="287E6EF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D952E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4EF6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61289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5E29E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7B4E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2 </w:t>
            </w:r>
          </w:p>
        </w:tc>
      </w:tr>
      <w:tr w:rsidR="00AC15DF" w:rsidRPr="00AC15DF" w14:paraId="46692B2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72FE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99498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A6137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456CD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6E095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2 </w:t>
            </w:r>
          </w:p>
        </w:tc>
      </w:tr>
      <w:tr w:rsidR="00AC15DF" w:rsidRPr="00AC15DF" w14:paraId="2719B7F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A8EA6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365C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855D2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527B0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47872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3 </w:t>
            </w:r>
          </w:p>
        </w:tc>
      </w:tr>
      <w:tr w:rsidR="00AC15DF" w:rsidRPr="00AC15DF" w14:paraId="75982C7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B2764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70B14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4DB3B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F3E22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388D7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3 </w:t>
            </w:r>
          </w:p>
        </w:tc>
      </w:tr>
      <w:tr w:rsidR="00AC15DF" w:rsidRPr="00AC15DF" w14:paraId="7933766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EF362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FCB34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75BCF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DE852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A7F37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3 </w:t>
            </w:r>
          </w:p>
        </w:tc>
      </w:tr>
      <w:tr w:rsidR="00AC15DF" w:rsidRPr="00AC15DF" w14:paraId="3451630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51BE9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09357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55002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F4B86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53438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3 </w:t>
            </w:r>
          </w:p>
        </w:tc>
      </w:tr>
      <w:tr w:rsidR="00AC15DF" w:rsidRPr="00AC15DF" w14:paraId="0DF67F3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51A7E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A21CC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36925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98CA7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9D0C8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3 </w:t>
            </w:r>
          </w:p>
        </w:tc>
      </w:tr>
      <w:tr w:rsidR="00AC15DF" w:rsidRPr="00AC15DF" w14:paraId="674D91A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7A673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D6C92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F0AA8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CAB51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92081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4 </w:t>
            </w:r>
          </w:p>
        </w:tc>
      </w:tr>
      <w:tr w:rsidR="00AC15DF" w:rsidRPr="00AC15DF" w14:paraId="0DA0478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D8B2B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4CFF8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F3D13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ADBF1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87965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4 </w:t>
            </w:r>
          </w:p>
        </w:tc>
      </w:tr>
      <w:tr w:rsidR="00AC15DF" w:rsidRPr="00AC15DF" w14:paraId="63FDB0C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E5B6E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6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A77F9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D7518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5F510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B4611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4 </w:t>
            </w:r>
          </w:p>
        </w:tc>
      </w:tr>
      <w:tr w:rsidR="00AC15DF" w:rsidRPr="00AC15DF" w14:paraId="68D45FAE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72D08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B7956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EB64A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80A15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BAAEE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4 </w:t>
            </w:r>
          </w:p>
        </w:tc>
      </w:tr>
      <w:tr w:rsidR="00AC15DF" w:rsidRPr="00AC15DF" w14:paraId="191C5F1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6783E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3C322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5BBD1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72999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7AF52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4 </w:t>
            </w:r>
          </w:p>
        </w:tc>
      </w:tr>
      <w:tr w:rsidR="00AC15DF" w:rsidRPr="00AC15DF" w14:paraId="1CCBE6A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79DC5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06B24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F2EC8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696FA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ED4DB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5 </w:t>
            </w:r>
          </w:p>
        </w:tc>
      </w:tr>
      <w:tr w:rsidR="00AC15DF" w:rsidRPr="00AC15DF" w14:paraId="74B8F03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5BBDA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88741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DB1CF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F3959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BF660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5 </w:t>
            </w:r>
          </w:p>
        </w:tc>
      </w:tr>
      <w:tr w:rsidR="00AC15DF" w:rsidRPr="00AC15DF" w14:paraId="7E956C7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E4E64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63A39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8791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DF033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8ACAD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5 </w:t>
            </w:r>
          </w:p>
        </w:tc>
      </w:tr>
      <w:tr w:rsidR="00AC15DF" w:rsidRPr="00AC15DF" w14:paraId="05C2727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6F8F9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E5474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EC9FC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BA4A1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BA3CF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5 </w:t>
            </w:r>
          </w:p>
        </w:tc>
      </w:tr>
      <w:tr w:rsidR="00AC15DF" w:rsidRPr="00AC15DF" w14:paraId="02AD959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AD9CF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6C6F6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4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98B1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58F92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5BD95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5 </w:t>
            </w:r>
          </w:p>
        </w:tc>
      </w:tr>
      <w:tr w:rsidR="00AC15DF" w:rsidRPr="00AC15DF" w14:paraId="3480579E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511B5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93F0F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90225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81A7E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12923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6 </w:t>
            </w:r>
          </w:p>
        </w:tc>
      </w:tr>
      <w:tr w:rsidR="00AC15DF" w:rsidRPr="00AC15DF" w14:paraId="0620C49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AE2A1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92224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38E64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E7741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5D235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6 </w:t>
            </w:r>
          </w:p>
        </w:tc>
      </w:tr>
      <w:tr w:rsidR="00AC15DF" w:rsidRPr="00AC15DF" w14:paraId="46E1DE7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230A4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4D564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F4970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528C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F298F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6 </w:t>
            </w:r>
          </w:p>
        </w:tc>
      </w:tr>
      <w:tr w:rsidR="00AC15DF" w:rsidRPr="00AC15DF" w14:paraId="6DD4423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206CA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F5DC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17ED9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01A4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1D01A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6 </w:t>
            </w:r>
          </w:p>
        </w:tc>
      </w:tr>
      <w:tr w:rsidR="00AC15DF" w:rsidRPr="00AC15DF" w14:paraId="64BD205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FC67A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7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217CA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B8371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253F3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F7427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6 </w:t>
            </w:r>
          </w:p>
        </w:tc>
      </w:tr>
      <w:tr w:rsidR="00AC15DF" w:rsidRPr="00AC15DF" w14:paraId="6BEFD6EE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8DF56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lastRenderedPageBreak/>
              <w:t xml:space="preserve">Octombr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0B734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52AAB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6ADC6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95692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7 </w:t>
            </w:r>
          </w:p>
        </w:tc>
      </w:tr>
      <w:tr w:rsidR="00AC15DF" w:rsidRPr="00AC15DF" w14:paraId="6FD30ED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15598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186DA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328E6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8D17B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D3F10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7 </w:t>
            </w:r>
          </w:p>
        </w:tc>
      </w:tr>
      <w:tr w:rsidR="00AC15DF" w:rsidRPr="00AC15DF" w14:paraId="46DC44A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EDDBE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1ACA0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C5012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C9044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B55DC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7 </w:t>
            </w:r>
          </w:p>
        </w:tc>
      </w:tr>
      <w:tr w:rsidR="00AC15DF" w:rsidRPr="00AC15DF" w14:paraId="1FA1244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43C4C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E163B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BAE6E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39F99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28506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8 </w:t>
            </w:r>
          </w:p>
        </w:tc>
      </w:tr>
      <w:tr w:rsidR="00AC15DF" w:rsidRPr="00AC15DF" w14:paraId="6815B27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F9C61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30EAF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B40A8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04F1B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B9484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8 </w:t>
            </w:r>
          </w:p>
        </w:tc>
      </w:tr>
      <w:tr w:rsidR="00AC15DF" w:rsidRPr="00AC15DF" w14:paraId="3BBF1FD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6D4D3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36F3D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3665C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EBBD9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D42C9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8 </w:t>
            </w:r>
          </w:p>
        </w:tc>
      </w:tr>
      <w:tr w:rsidR="00AC15DF" w:rsidRPr="00AC15DF" w14:paraId="597E4C9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35D23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CEC15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DC821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76C75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CAA73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9 </w:t>
            </w:r>
          </w:p>
        </w:tc>
      </w:tr>
      <w:tr w:rsidR="00AC15DF" w:rsidRPr="00AC15DF" w14:paraId="5095CA8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4DF62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E83AB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203E9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DF9B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322A8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9 </w:t>
            </w:r>
          </w:p>
        </w:tc>
      </w:tr>
      <w:tr w:rsidR="00AC15DF" w:rsidRPr="00AC15DF" w14:paraId="69B702C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88000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74E11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ECB23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7E711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C4D89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9 </w:t>
            </w:r>
          </w:p>
        </w:tc>
      </w:tr>
      <w:tr w:rsidR="00AC15DF" w:rsidRPr="00AC15DF" w14:paraId="7D93CC7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F1B2C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636DA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71995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13C4D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73551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0 </w:t>
            </w:r>
          </w:p>
        </w:tc>
      </w:tr>
      <w:tr w:rsidR="00AC15DF" w:rsidRPr="00AC15DF" w14:paraId="7BF9E21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17AFC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BFF25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C197A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E4A30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4F6C4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0 </w:t>
            </w:r>
          </w:p>
        </w:tc>
      </w:tr>
      <w:tr w:rsidR="00AC15DF" w:rsidRPr="00AC15DF" w14:paraId="643ACB3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6387B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8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59442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9958F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F828F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4989D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0 </w:t>
            </w:r>
          </w:p>
        </w:tc>
      </w:tr>
      <w:tr w:rsidR="00AC15DF" w:rsidRPr="00AC15DF" w14:paraId="54197D4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92ADF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296E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7ED35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7EBF3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79AE1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1 </w:t>
            </w:r>
          </w:p>
        </w:tc>
      </w:tr>
      <w:tr w:rsidR="00AC15DF" w:rsidRPr="00AC15DF" w14:paraId="649F648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E7F87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33C7B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82AE0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5BDD0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3B00E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1 </w:t>
            </w:r>
          </w:p>
        </w:tc>
      </w:tr>
      <w:tr w:rsidR="00AC15DF" w:rsidRPr="00AC15DF" w14:paraId="5888424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E086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93E4B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B9232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7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85981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5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292BF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1 </w:t>
            </w:r>
          </w:p>
        </w:tc>
      </w:tr>
      <w:tr w:rsidR="00AC15DF" w:rsidRPr="00AC15DF" w14:paraId="3C742A8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3635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E6569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93FCC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551AB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ED94D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0 </w:t>
            </w:r>
          </w:p>
        </w:tc>
      </w:tr>
      <w:tr w:rsidR="00AC15DF" w:rsidRPr="00AC15DF" w14:paraId="6C7B652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90C49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D2307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992E4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9026F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32AF4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0 </w:t>
            </w:r>
          </w:p>
        </w:tc>
      </w:tr>
      <w:tr w:rsidR="00AC15DF" w:rsidRPr="00AC15DF" w14:paraId="5E3884E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E456A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DCCAE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60433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FFDCF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CCC1E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0 </w:t>
            </w:r>
          </w:p>
        </w:tc>
      </w:tr>
      <w:tr w:rsidR="00AC15DF" w:rsidRPr="00AC15DF" w14:paraId="53B1DE3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4F69A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9546C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C8CD4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7720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2EC7C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2 </w:t>
            </w:r>
          </w:p>
        </w:tc>
      </w:tr>
      <w:tr w:rsidR="00AC15DF" w:rsidRPr="00AC15DF" w14:paraId="46E0C78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A729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FDF87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32171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ACC51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11E73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2 </w:t>
            </w:r>
          </w:p>
        </w:tc>
      </w:tr>
      <w:tr w:rsidR="00AC15DF" w:rsidRPr="00AC15DF" w14:paraId="78DE443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52907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7D98B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59BDF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D979C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20D6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2 </w:t>
            </w:r>
          </w:p>
        </w:tc>
      </w:tr>
      <w:tr w:rsidR="00AC15DF" w:rsidRPr="00AC15DF" w14:paraId="7E2FAA5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EB59C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E00DD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7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80F10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ABF2F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958C2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4 </w:t>
            </w:r>
          </w:p>
        </w:tc>
      </w:tr>
      <w:tr w:rsidR="00AC15DF" w:rsidRPr="00AC15DF" w14:paraId="4F7A604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A7699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8B459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F9630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58239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59220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4 </w:t>
            </w:r>
          </w:p>
        </w:tc>
      </w:tr>
      <w:tr w:rsidR="00AC15DF" w:rsidRPr="00AC15DF" w14:paraId="03466DA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CC2F9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9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4A810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44ED3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4C501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AA1DC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4 </w:t>
            </w:r>
          </w:p>
        </w:tc>
      </w:tr>
      <w:tr w:rsidR="00AC15DF" w:rsidRPr="00AC15DF" w14:paraId="4F44C92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E9AFC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08644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FB7DC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15763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65FA6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6 </w:t>
            </w:r>
          </w:p>
        </w:tc>
      </w:tr>
      <w:tr w:rsidR="00AC15DF" w:rsidRPr="00AC15DF" w14:paraId="680B782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E6387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11B9E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167A8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66BD0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6E42F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6 </w:t>
            </w:r>
          </w:p>
        </w:tc>
      </w:tr>
      <w:tr w:rsidR="00AC15DF" w:rsidRPr="00AC15DF" w14:paraId="5198B6B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0E927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16C97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3A831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C4B69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9CBA0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6 </w:t>
            </w:r>
          </w:p>
        </w:tc>
      </w:tr>
      <w:tr w:rsidR="00AC15DF" w:rsidRPr="00AC15DF" w14:paraId="7370349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A5879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4F437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DBC1A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A1487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64B49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8 </w:t>
            </w:r>
          </w:p>
        </w:tc>
      </w:tr>
      <w:tr w:rsidR="00AC15DF" w:rsidRPr="00AC15DF" w14:paraId="4F4668E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9F09E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4BDC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6378C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1E046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9B924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8 </w:t>
            </w:r>
          </w:p>
        </w:tc>
      </w:tr>
      <w:tr w:rsidR="00AC15DF" w:rsidRPr="00AC15DF" w14:paraId="1FF857F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32727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5DA98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3C79C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189ED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914B0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8 </w:t>
            </w:r>
          </w:p>
        </w:tc>
      </w:tr>
      <w:tr w:rsidR="00AC15DF" w:rsidRPr="00AC15DF" w14:paraId="6DC2881E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53489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159D7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8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7477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8E24A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220FB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10 </w:t>
            </w:r>
          </w:p>
        </w:tc>
      </w:tr>
      <w:tr w:rsidR="00AC15DF" w:rsidRPr="00AC15DF" w14:paraId="6EE6FA2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ECEB8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143AA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1A599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EB5E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A2B42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10 </w:t>
            </w:r>
          </w:p>
        </w:tc>
      </w:tr>
      <w:tr w:rsidR="00AC15DF" w:rsidRPr="00AC15DF" w14:paraId="337C036E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18099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354BF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AFEF3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79CD1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6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BE457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10 </w:t>
            </w:r>
          </w:p>
        </w:tc>
      </w:tr>
      <w:tr w:rsidR="00AC15DF" w:rsidRPr="00AC15DF" w14:paraId="1A3034F0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9C6FF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7F80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79B23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B7AC1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52F28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0 </w:t>
            </w:r>
          </w:p>
        </w:tc>
      </w:tr>
      <w:tr w:rsidR="00AC15DF" w:rsidRPr="00AC15DF" w14:paraId="6A558B7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6B9E9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B125E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072D1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58901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9D5F1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0 </w:t>
            </w:r>
          </w:p>
        </w:tc>
      </w:tr>
      <w:tr w:rsidR="00AC15DF" w:rsidRPr="00AC15DF" w14:paraId="15285E9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D3F7B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5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D44E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E6989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780B6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59694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0 </w:t>
            </w:r>
          </w:p>
        </w:tc>
      </w:tr>
      <w:tr w:rsidR="00AC15DF" w:rsidRPr="00AC15DF" w14:paraId="4981DDB0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C1E7F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EC435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E080A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B45FE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D02E0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2 </w:t>
            </w:r>
          </w:p>
        </w:tc>
      </w:tr>
      <w:tr w:rsidR="00AC15DF" w:rsidRPr="00AC15DF" w14:paraId="3643BBB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22966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0FC1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0385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24569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1B8ED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2 </w:t>
            </w:r>
          </w:p>
        </w:tc>
      </w:tr>
      <w:tr w:rsidR="00AC15DF" w:rsidRPr="00AC15DF" w14:paraId="7706178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859E7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1C470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DD48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40E2A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45276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2 </w:t>
            </w:r>
          </w:p>
        </w:tc>
      </w:tr>
      <w:tr w:rsidR="00AC15DF" w:rsidRPr="00AC15DF" w14:paraId="605B6A9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C15FD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5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86DE8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9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139A9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1E598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5CDB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4 </w:t>
            </w:r>
          </w:p>
        </w:tc>
      </w:tr>
      <w:tr w:rsidR="00AC15DF" w:rsidRPr="00AC15DF" w14:paraId="57E263F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16372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5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4F4B8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1265B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D61E1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4D19C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4 </w:t>
            </w:r>
          </w:p>
        </w:tc>
      </w:tr>
      <w:tr w:rsidR="00AC15DF" w:rsidRPr="00AC15DF" w14:paraId="4ECC849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2307C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5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EE24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FA253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72F1C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B2DCC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4 </w:t>
            </w:r>
          </w:p>
        </w:tc>
      </w:tr>
      <w:tr w:rsidR="00AC15DF" w:rsidRPr="00AC15DF" w14:paraId="2D32052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06E3C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5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5D241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3EFF5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D69D3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5A6DC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6 </w:t>
            </w:r>
          </w:p>
        </w:tc>
      </w:tr>
      <w:tr w:rsidR="00AC15DF" w:rsidRPr="00AC15DF" w14:paraId="5CA4B4D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FC297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5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CFAFF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9D982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E3D83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EA254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6 </w:t>
            </w:r>
          </w:p>
        </w:tc>
      </w:tr>
      <w:tr w:rsidR="00AC15DF" w:rsidRPr="00AC15DF" w14:paraId="0AC3A8E0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BB523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5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4E9A5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84E86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D5AD8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6F37F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6 </w:t>
            </w:r>
          </w:p>
        </w:tc>
      </w:tr>
      <w:tr w:rsidR="00AC15DF" w:rsidRPr="00AC15DF" w14:paraId="7A045BC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32433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5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48498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3A7A2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6CA1B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843C2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8 </w:t>
            </w:r>
          </w:p>
        </w:tc>
      </w:tr>
      <w:tr w:rsidR="00AC15DF" w:rsidRPr="00AC15DF" w14:paraId="1A44C73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413F8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5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2DEE7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22F4D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17EE9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28F4D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8 </w:t>
            </w:r>
          </w:p>
        </w:tc>
      </w:tr>
      <w:tr w:rsidR="00AC15DF" w:rsidRPr="00AC15DF" w14:paraId="537DD48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9BB29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5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203A3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66B35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F9E1C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5831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8 </w:t>
            </w:r>
          </w:p>
        </w:tc>
      </w:tr>
      <w:tr w:rsidR="00AC15DF" w:rsidRPr="00AC15DF" w14:paraId="3FFE2B2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053B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5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A9085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0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B208E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0BBC0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39A1B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10 </w:t>
            </w:r>
          </w:p>
        </w:tc>
      </w:tr>
      <w:tr w:rsidR="00AC15DF" w:rsidRPr="00AC15DF" w14:paraId="4A40115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CAFF3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5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ADBE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7A553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24C81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1C3C4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10 </w:t>
            </w:r>
          </w:p>
        </w:tc>
      </w:tr>
      <w:tr w:rsidR="00AC15DF" w:rsidRPr="00AC15DF" w14:paraId="6758554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E5B88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5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E5EEC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066EA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8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CF1FF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7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0AC5E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10 </w:t>
            </w:r>
          </w:p>
        </w:tc>
      </w:tr>
      <w:tr w:rsidR="00AC15DF" w:rsidRPr="00AC15DF" w14:paraId="215BF39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CCCE4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5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123D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DAC52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CA72E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A642C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0 </w:t>
            </w:r>
          </w:p>
        </w:tc>
      </w:tr>
      <w:tr w:rsidR="00AC15DF" w:rsidRPr="00AC15DF" w14:paraId="665C319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9C4C3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5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2466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6E771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DAD62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55EC6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0 </w:t>
            </w:r>
          </w:p>
        </w:tc>
      </w:tr>
      <w:tr w:rsidR="00AC15DF" w:rsidRPr="00AC15DF" w14:paraId="7272FDF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E6804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5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D541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3D92A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2FE66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A6360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0 </w:t>
            </w:r>
          </w:p>
        </w:tc>
      </w:tr>
      <w:tr w:rsidR="00AC15DF" w:rsidRPr="00AC15DF" w14:paraId="0C2A00B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859D4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5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EFC7F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D755C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018CB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809D9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2 </w:t>
            </w:r>
          </w:p>
        </w:tc>
      </w:tr>
      <w:tr w:rsidR="00AC15DF" w:rsidRPr="00AC15DF" w14:paraId="40C476A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6A776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5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7354C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873BA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07E00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29C05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2 </w:t>
            </w:r>
          </w:p>
        </w:tc>
      </w:tr>
      <w:tr w:rsidR="00AC15DF" w:rsidRPr="00AC15DF" w14:paraId="602195F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082B6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5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76B0C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68239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29864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10733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2 </w:t>
            </w:r>
          </w:p>
        </w:tc>
      </w:tr>
      <w:tr w:rsidR="00AC15DF" w:rsidRPr="00AC15DF" w14:paraId="6947E43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8233E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5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0D768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89554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98CF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6F34C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4 </w:t>
            </w:r>
          </w:p>
        </w:tc>
      </w:tr>
      <w:tr w:rsidR="00AC15DF" w:rsidRPr="00AC15DF" w14:paraId="3F231C2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0C22C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5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9ED04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A8550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D2102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C3A87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4 </w:t>
            </w:r>
          </w:p>
        </w:tc>
      </w:tr>
      <w:tr w:rsidR="00AC15DF" w:rsidRPr="00AC15DF" w14:paraId="13A8195E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FBB0C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52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B8928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D9807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22E72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0B397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4 </w:t>
            </w:r>
          </w:p>
        </w:tc>
      </w:tr>
      <w:tr w:rsidR="00AC15DF" w:rsidRPr="00AC15DF" w14:paraId="661D140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E1F92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5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20040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46E5C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EA7C8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B73FF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6 </w:t>
            </w:r>
          </w:p>
        </w:tc>
      </w:tr>
      <w:tr w:rsidR="00AC15DF" w:rsidRPr="00AC15DF" w14:paraId="63A81C8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957C8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5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D7EF4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048B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67C92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9D6E9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6 </w:t>
            </w:r>
          </w:p>
        </w:tc>
      </w:tr>
      <w:tr w:rsidR="00AC15DF" w:rsidRPr="00AC15DF" w14:paraId="3B49BC2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5C1F9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5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33EF6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74AB5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DF2AA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7381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6 </w:t>
            </w:r>
          </w:p>
        </w:tc>
      </w:tr>
      <w:tr w:rsidR="00AC15DF" w:rsidRPr="00AC15DF" w14:paraId="12D4E4F0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C4C95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5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6DC56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3B11B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2307F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4BBC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8 </w:t>
            </w:r>
          </w:p>
        </w:tc>
      </w:tr>
      <w:tr w:rsidR="00AC15DF" w:rsidRPr="00AC15DF" w14:paraId="042326B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5F99A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5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95E2D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2D6AF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6E4DE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AFFA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8 </w:t>
            </w:r>
          </w:p>
        </w:tc>
      </w:tr>
      <w:tr w:rsidR="00AC15DF" w:rsidRPr="00AC15DF" w14:paraId="3BD2E40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90BE7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5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E733A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B6048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D9A8E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31A6A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8 </w:t>
            </w:r>
          </w:p>
        </w:tc>
      </w:tr>
      <w:tr w:rsidR="00AC15DF" w:rsidRPr="00AC15DF" w14:paraId="3C9A5C6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82C38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5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93C37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BFB47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7BA84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F289B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10 </w:t>
            </w:r>
          </w:p>
        </w:tc>
      </w:tr>
      <w:tr w:rsidR="00AC15DF" w:rsidRPr="00AC15DF" w14:paraId="2F61CA3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D74E8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5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EC87F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87F9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B3CFE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3B70C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10 </w:t>
            </w:r>
          </w:p>
        </w:tc>
      </w:tr>
      <w:tr w:rsidR="00AC15DF" w:rsidRPr="00AC15DF" w14:paraId="16223AD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98B1D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5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EAA4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B39D7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AD390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8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715DA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10 </w:t>
            </w:r>
          </w:p>
        </w:tc>
      </w:tr>
      <w:tr w:rsidR="00AC15DF" w:rsidRPr="00AC15DF" w14:paraId="08C091D0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3810E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5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EDAD7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235FA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196B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4A558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0 </w:t>
            </w:r>
          </w:p>
        </w:tc>
      </w:tr>
      <w:tr w:rsidR="00AC15DF" w:rsidRPr="00AC15DF" w14:paraId="5871ACB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A683A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5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153BC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A38EF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B0B11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866F8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0 </w:t>
            </w:r>
          </w:p>
        </w:tc>
      </w:tr>
      <w:tr w:rsidR="00AC15DF" w:rsidRPr="00AC15DF" w14:paraId="6C02211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FCC41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53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FAD89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53912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3D0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9AF6F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0 </w:t>
            </w:r>
          </w:p>
        </w:tc>
      </w:tr>
      <w:tr w:rsidR="00AC15DF" w:rsidRPr="00AC15DF" w14:paraId="3FE6EFC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BBB5B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5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37D36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B6C62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DD946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93D88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2 </w:t>
            </w:r>
          </w:p>
        </w:tc>
      </w:tr>
      <w:tr w:rsidR="00AC15DF" w:rsidRPr="00AC15DF" w14:paraId="283A162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89E11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5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8C03F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8217A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D2C04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2756C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2 </w:t>
            </w:r>
          </w:p>
        </w:tc>
      </w:tr>
      <w:tr w:rsidR="00AC15DF" w:rsidRPr="00AC15DF" w14:paraId="23D4F00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70663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5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0DADC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D0CA2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E7A3E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823E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2 </w:t>
            </w:r>
          </w:p>
        </w:tc>
      </w:tr>
      <w:tr w:rsidR="00AC15DF" w:rsidRPr="00AC15DF" w14:paraId="51B4282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08804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5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2EE25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ACF6D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85B55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8BEA9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4 </w:t>
            </w:r>
          </w:p>
        </w:tc>
      </w:tr>
      <w:tr w:rsidR="00AC15DF" w:rsidRPr="00AC15DF" w14:paraId="259A370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74627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5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F1447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DC8B0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CD964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0B17B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4 </w:t>
            </w:r>
          </w:p>
        </w:tc>
      </w:tr>
      <w:tr w:rsidR="00AC15DF" w:rsidRPr="00AC15DF" w14:paraId="6E741DD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3DD61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5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4A31C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65675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39E3E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E8B4F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4 </w:t>
            </w:r>
          </w:p>
        </w:tc>
      </w:tr>
      <w:tr w:rsidR="00AC15DF" w:rsidRPr="00AC15DF" w14:paraId="1611D48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AA537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5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51E93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6C676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C7A96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BA4C6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6 </w:t>
            </w:r>
          </w:p>
        </w:tc>
      </w:tr>
      <w:tr w:rsidR="00AC15DF" w:rsidRPr="00AC15DF" w14:paraId="5A0EA93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13E37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5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0B0A1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8E68A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526C4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1162F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6 </w:t>
            </w:r>
          </w:p>
        </w:tc>
      </w:tr>
      <w:tr w:rsidR="00AC15DF" w:rsidRPr="00AC15DF" w14:paraId="0960222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7FB81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5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C735C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662BD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ABD0B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1A8A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6 </w:t>
            </w:r>
          </w:p>
        </w:tc>
      </w:tr>
      <w:tr w:rsidR="00AC15DF" w:rsidRPr="00AC15DF" w14:paraId="1FF993B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0A11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5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4C2A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15421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94619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70A86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8 </w:t>
            </w:r>
          </w:p>
        </w:tc>
      </w:tr>
      <w:tr w:rsidR="00AC15DF" w:rsidRPr="00AC15DF" w14:paraId="35A05EC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A4D01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5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CFB87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E4198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B40C4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483E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8 </w:t>
            </w:r>
          </w:p>
        </w:tc>
      </w:tr>
      <w:tr w:rsidR="00AC15DF" w:rsidRPr="00AC15DF" w14:paraId="3059D52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61F05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54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4EC60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0EB9E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FEAC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39400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8 </w:t>
            </w:r>
          </w:p>
        </w:tc>
      </w:tr>
      <w:tr w:rsidR="00AC15DF" w:rsidRPr="00AC15DF" w14:paraId="0DE5207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535B8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5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EB883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4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D5599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DB7A8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F88A7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10 </w:t>
            </w:r>
          </w:p>
        </w:tc>
      </w:tr>
      <w:tr w:rsidR="00AC15DF" w:rsidRPr="00AC15DF" w14:paraId="094FB6B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1C682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5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D3721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CD77E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7CFF8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63C37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10 </w:t>
            </w:r>
          </w:p>
        </w:tc>
      </w:tr>
      <w:tr w:rsidR="00AC15DF" w:rsidRPr="00AC15DF" w14:paraId="1CE787C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21E45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5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42F27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5BC26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59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3DABE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29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F7B50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10 </w:t>
            </w:r>
          </w:p>
        </w:tc>
      </w:tr>
      <w:tr w:rsidR="00AC15DF" w:rsidRPr="00AC15DF" w14:paraId="56A8803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51DC9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5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89CA7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28A65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83695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6E39B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C1ADCA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4B7EF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5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51CFE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A1770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613F6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C97F0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93D4DF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8FB37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5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E5542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DAD15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9D904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B5E5C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12F890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E5304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5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7935E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15EEA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707F2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CB3EA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AA5B22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A97F4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5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84B28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C2399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2921F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07CF3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143E31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B0199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5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D3BD0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08A93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4F6DE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37299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D34D27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6CDE9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5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A37DB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1B179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65FA7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45860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C6C757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7A804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5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849A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4F9E4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77221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63BD9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138C9B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E4020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5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2E49D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D396A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47141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DB1EC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2E3E02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9FD41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5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974E7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A91CB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BF863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8E231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8EFA03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1BDD2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5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FF69C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8A880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917B5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3589A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EA8A6F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E24D2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5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B7801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BA4DA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428C5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0F8D3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05EEE9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19DF2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5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92559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EBA40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0096A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9F828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7C13FB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F44BF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5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12D0D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E1C17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C796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D6FD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C294D8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B6B5F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5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6F6D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D0ED1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2506A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7D8A2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94DA79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8F6A8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5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F702B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2F93D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46D6B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8659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3889C5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23615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5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5A086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00D09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4F697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8E5CB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FB4349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E1D19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5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31E1C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B030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3F370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2E77B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9FF7AF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53A2F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5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A0749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A6876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A612A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26510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E3829D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1C63F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5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34C51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79D79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50028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7E1D5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B9CF61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A9B60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56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BA239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F3E59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BACEB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99BAB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7AEC59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98C0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5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0F25D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2BE5B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17E52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BE32C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806D5A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DE64C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5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CC1D7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93916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3D420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1BEAA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8017C2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3F233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5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379E2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BADA1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4E813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C036C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C67C6B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04CF8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5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9AC62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7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B000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1DD12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EDF89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9C1765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3F94A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5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37992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FB1AA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3A35F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34E85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E6B70C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E5DEA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5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9C11A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5DEAB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0341E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0434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9D001F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D31C6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5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F54A4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2E40F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7ECA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24AB6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0CEADE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E8CE2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5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3A85E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31301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0F9F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7912B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919F9C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F220B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5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E670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240B5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D46D4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7171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6B01F6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903F8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5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E2F28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7E9A2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EDA3A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AC792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67EA2D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B0F38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5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7C593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77698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180BA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83D49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FDEC27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3A7FC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57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44D56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BC922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40076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68284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682BA4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D6A39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5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4FEF8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8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A566B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631F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C8C03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81EFEE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31D7E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5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3511D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FA12D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B087C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55014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2458FB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258C0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5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78E30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AA1CC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0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1F79C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8EAB1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C5B9BB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A7C9A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5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EF176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60C1A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F2D0B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3E69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380698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71EAB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5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47290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FDDF9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7868D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5B816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9806F6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5DCF8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5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EEC28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A8E0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CB91F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AA8A1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C2F4D7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3E43C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5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BA9A6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C175D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D1D96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8EDFD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8C94F7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BBDE2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5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46EEE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4851F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7C303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537C0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DDA30D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FB448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5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7FD76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76D89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5FFAC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24DA5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83B888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8FDE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5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69EBD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9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8A95B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9D6C5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50F7B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BB1D04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F1C8E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5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B6588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6E4B5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4D39D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B018B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3C3FF40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8FB71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58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6FC6E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2E1B6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DF157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4658A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E4EDCC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23E20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5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A35E6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2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69FE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67509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8BFBF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5C4CFD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79475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5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B1B3A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2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462DF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5D3E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2D1D2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F80090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654C8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5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36D64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2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C8255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4D144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10D9C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F322CF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E81C6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5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7603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2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53A12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5A60B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3BFBA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BFB928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F36D1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5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AC42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2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9238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9AE5E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735E7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DE7D12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31582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5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0EB2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2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F4AAE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4E80A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AB04E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3AB0EB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4FD10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5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140B1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20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FA0E4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0297F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8D380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6FFA40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60E4F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5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3D9B9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2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860BD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808B2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660CA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27820E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44801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5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F2497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2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86DA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93BEB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094A6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9537AA0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93A67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5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6728C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2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947EE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D58CF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8D647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545273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9426B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5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9E051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2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36D9B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4B137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36180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351412E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FF2B0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59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2253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2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E3A8B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CD31C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FC68E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CE4252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3E64B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5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A9B21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2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22FE3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80661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D96A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CCA96D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711B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5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469B9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2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CBD39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0F24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DAED3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4DCEF5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09A3B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5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DAE67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2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C76F0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FAD0D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2B4AA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34E531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6DFA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6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4EFDF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2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71763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D22B5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D5D4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FF0BC5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D64E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6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87D67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2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3B66E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E867D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E38E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9649ED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759C2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6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F3B86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2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F6A23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B9B41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3E418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B03601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2EDDA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6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F9011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2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ABB18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C5C67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5C38F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A594AD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89F07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6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DB52E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2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087F4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0776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6C006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1EE62B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99BE0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6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1BDFC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2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65530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2E023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16C77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AF5DC00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4DDB7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6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E8A3D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2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E3545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28500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92C0A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A1F5DF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05C63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6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91FA2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2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35AF2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8CA1D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28891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C6A27A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64B24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176C8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2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ABA67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1D6C1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C8477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8DC78B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7FE47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6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6CAF6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2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92CEA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0E9F4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01531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AA54430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0FA72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6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8D20A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2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2A35E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61CDB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1D71D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E1ABAA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359B4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6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94168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2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319B1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1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180EA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F7378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76AD56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771C0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6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7B8C2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2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C191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1C7E2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20410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31FD65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89849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6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AFAFB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2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F4020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FE140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53B3A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B04609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6EF58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6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CD92F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2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8C92B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E4F6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CAE6C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EB764CE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F999A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6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897D7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202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9FA64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BB06C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ED17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DF7C3C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A2F5B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6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BA821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2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1DA72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A2C4E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69D40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044D3A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1F25E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6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FCE83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2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64E6F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FD3D8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2FA1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121736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7808F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6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FC525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2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EF4A9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0E4AA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534F9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85BB06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541F2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6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3B65D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2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BE021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629C7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19945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32DAF0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8B5C7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6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676D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2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EEA44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22294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95E2E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84F90C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A0587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6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6F8F0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2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CF9ED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0CA17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9C82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DDB0C5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72FF0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6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ADD73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2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25B9E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5904C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18C21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E5DE3E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74C4C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6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AE3DC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2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568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048CC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99339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B78E4EE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FCF4E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6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4C0F8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2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FD283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FD260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A8455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952FEC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F385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6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63051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202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C717B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E6024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F2311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8A5F76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04D89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6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F5A02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2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0CB6D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CFB1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CAC9A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1FAA38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1058E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6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2F316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2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87A2C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7B782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BDC9F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8E3963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5F9FB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6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7E57F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2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01729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95550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ECEA4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382FE0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072E6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6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8AE3A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24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4C622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5E158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6CF86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F706AD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57641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6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A7F6F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2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BA1A1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873B8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03376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668127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BEA0F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6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317FF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2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07F47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3A2DC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FA2B9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75B2B6E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98E5F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62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BB68A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2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A9ED4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FFF81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DD282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18597E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9DCFB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6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364E2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2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615AF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EB176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ECF52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0056B8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20943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6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E2D70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2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5FE13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50B5C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5989B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331899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FAF46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6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7F15D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202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76C88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F8C07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FB3BC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FCEB23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77BA6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6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36A76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2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C11E2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AE315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A8479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AE7F56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988DD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6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86A6F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2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BFD8C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EC009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E07B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41C6060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BE002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6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18B7B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2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4C3E9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093A2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08150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92D7FFF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AA15B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6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11162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2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8CBBB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0AA05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B523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13CC0F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9421A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6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DB7FC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2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C197A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E4FCB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C031A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D76F25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C35E2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6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00E9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2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FC1F0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E53E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25F6B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7E7150C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3B08D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6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CEB37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2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C6A44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993AC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705E8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4BA5A5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1F231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6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91BF8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2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6DBB9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C375D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8D74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F201BC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27A1C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63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762CA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2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9BE8F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44636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A752C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927ED49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D74A3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6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47B39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202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C09E8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8DE37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5BA72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C84973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C7083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6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93527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2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CF7E5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2DB02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CBDA5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AC3CBE6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AA281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6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D0F80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2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C7560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3BC9D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BC318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C48DA2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720C9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6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592AF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2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D1E4B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417B3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216C6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94E1AB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E5D4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6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078DD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2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D85BA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3FD4A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CDE81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38EE04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62CBB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6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2D4BD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2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C48C8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5084F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08E03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1BC86D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3E90A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6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41465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2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345D5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EE5FA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D92DB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6A9948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8E0ED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6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DC506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2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57AC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42F0D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1E40D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2DD024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B3C98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6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46E24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2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63E4B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4ACE7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DED6A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696A6B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AD60B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6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634CA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2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80812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E790E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ADEE2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4E65B7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866BD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6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E4A54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202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A62E4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4B03B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DA186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C50B1E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4ED0D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64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AEE3A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2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60812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481FF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00372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5D2CF7E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C4CEF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6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45C05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2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F089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E9CA0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F9688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F2441B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E935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6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D6215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2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CA69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4C19E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8A8B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E017C3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F9548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6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2BC8F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27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C92EA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0F99B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89655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5438CD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0834D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6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E0A9C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2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DE03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EF0B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97FFF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247FE9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7F9D8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6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CA1FB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2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2FEF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01D03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9CB13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6A8EBF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FE149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6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68876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2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1F3AC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1EE59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5BCBD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EDC174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709D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6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4891E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2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12AE2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B0CAF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673EA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84A576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7549D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6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9DC70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2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E8DA7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11E44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6FDBA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1C21DA3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07098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6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05E32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202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E817D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E7C10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E4807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ACBA1C8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BCEF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6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498A4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2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4AC61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9D792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3EAEF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37B24D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0A644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6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B4C8F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2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8F4E4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BBD4B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DD93C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22EAB0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328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6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DE4AC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2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E71B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08268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BB516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900206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63A7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6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0F34F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2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6FC65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19C77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04CB8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A57A76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E8EC8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6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C61B2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28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0D996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C2577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A2244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B3F5DA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BD861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6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CED7C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2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38036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E806D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5A962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167769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F81FA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6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E29FD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2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1B872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1BA60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BE08E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05C21AB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3CF99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6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0BA7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2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3DB36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1775C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0DBEC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408DDE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848D7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6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32E65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2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BA891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2A252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DF1A8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49B0F62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36616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6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438EF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2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CFD4A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1DAC0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5CC26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13A56C5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AA094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6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31D69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202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02E9E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D404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BCBA0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37C0141E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1F996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6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4E174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2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E0FF5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AFF3E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2C12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61E9EAD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D0891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6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28B23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2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49C6E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60DE2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37F0D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38F8864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BA2C6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6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45AE2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2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35EB8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985A3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CA3CE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7DEAB38A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7044B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66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07DE0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2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DE18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504C1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838DF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0151377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F6C1C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6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74A08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29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3EF5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4E61D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0BEB5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5322583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C97A3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6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6178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2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661A6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0EA88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644E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4DE7D5A7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D5F96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6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CD534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2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FFF45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4CFC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8C215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65655D01" w14:textId="77777777" w:rsidTr="00AC15DF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FC59B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6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0A602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3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1690A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B744A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5/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D0D41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</w:tbl>
    <w:p w14:paraId="7CADE9B8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  <w:r w:rsidRPr="00AC15DF">
        <w:rPr>
          <w:rFonts w:ascii="Arial" w:hAnsi="Arial" w:cs="Arial"/>
          <w:color w:val="000000"/>
          <w:szCs w:val="12"/>
          <w:shd w:val="clear" w:color="auto" w:fill="FFFFFF"/>
        </w:rPr>
        <w:t>                                    </w:t>
      </w:r>
    </w:p>
    <w:p w14:paraId="36EC2970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1CFE6F41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67FEC19D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33569C4C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1CB6D78B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2D77B15C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63DBE34C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05ABC264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294D1965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0DD411D5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1BBCDF90" w14:textId="77777777" w:rsidR="003C02AA" w:rsidRDefault="003C02AA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37D96038" w14:textId="77777777" w:rsidR="003C02AA" w:rsidRDefault="003C02AA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294D1412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0D07B435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7B991B89" w14:textId="77777777" w:rsidR="00AC15DF" w:rsidRDefault="00AC15DF" w:rsidP="00AC15DF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Arial" w:hAnsi="Arial" w:cs="Arial"/>
          <w:color w:val="000000"/>
          <w:szCs w:val="12"/>
          <w:shd w:val="clear" w:color="auto" w:fill="FFFFFF"/>
        </w:rPr>
      </w:pPr>
    </w:p>
    <w:p w14:paraId="3BC23F25" w14:textId="77777777" w:rsidR="00AC15DF" w:rsidRPr="003C02AA" w:rsidRDefault="00AC15DF" w:rsidP="003C02AA">
      <w:pPr>
        <w:pStyle w:val="spa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" w:hAnsi="Arial" w:cs="Arial"/>
          <w:b/>
          <w:color w:val="000000"/>
          <w:szCs w:val="12"/>
          <w:shd w:val="clear" w:color="auto" w:fill="FFFFFF"/>
        </w:rPr>
      </w:pPr>
      <w:r w:rsidRPr="003C02AA">
        <w:rPr>
          <w:rFonts w:ascii="Arial" w:hAnsi="Arial" w:cs="Arial"/>
          <w:b/>
          <w:color w:val="000000"/>
          <w:szCs w:val="12"/>
          <w:shd w:val="clear" w:color="auto" w:fill="FFFFFF"/>
        </w:rPr>
        <w:t>Bărbaţi</w:t>
      </w:r>
    </w:p>
    <w:tbl>
      <w:tblPr>
        <w:tblW w:w="97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32"/>
        <w:gridCol w:w="2693"/>
        <w:gridCol w:w="1843"/>
        <w:gridCol w:w="1842"/>
        <w:gridCol w:w="1276"/>
      </w:tblGrid>
      <w:tr w:rsidR="00AC15DF" w:rsidRPr="00AC15DF" w14:paraId="3B74E223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FD4955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Luna şi anul</w:t>
            </w:r>
          </w:p>
          <w:p w14:paraId="00F30206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naşterii</w:t>
            </w:r>
          </w:p>
          <w:p w14:paraId="05A13FE1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</w:p>
          <w:p w14:paraId="161C47D9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</w:p>
          <w:p w14:paraId="55FD1C24" w14:textId="77777777" w:rsidR="00AC15DF" w:rsidRPr="003C02AA" w:rsidRDefault="00AC15DF" w:rsidP="003C02AA">
            <w:pPr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2D7683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Luna şi anul</w:t>
            </w:r>
          </w:p>
          <w:p w14:paraId="6D285F0C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pensionării</w:t>
            </w:r>
          </w:p>
          <w:p w14:paraId="40D338EF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</w:p>
          <w:p w14:paraId="023C001F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</w:p>
          <w:p w14:paraId="52DD49D3" w14:textId="77777777" w:rsidR="00AC15DF" w:rsidRPr="003C02AA" w:rsidRDefault="00AC15DF" w:rsidP="003C02AA">
            <w:pPr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61613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Vârsta</w:t>
            </w:r>
          </w:p>
          <w:p w14:paraId="7D698907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asiguratului</w:t>
            </w:r>
          </w:p>
          <w:p w14:paraId="54BABF3D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la ieşirea la</w:t>
            </w:r>
          </w:p>
          <w:p w14:paraId="1B475E01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pensie</w:t>
            </w:r>
          </w:p>
          <w:p w14:paraId="1BEE13D9" w14:textId="77777777" w:rsidR="00AC15DF" w:rsidRPr="003C02AA" w:rsidRDefault="00AC15DF" w:rsidP="003C02AA">
            <w:pPr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(ani/luni)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7C2A40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Stagiul complet</w:t>
            </w:r>
          </w:p>
          <w:p w14:paraId="116D987E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de cotizare</w:t>
            </w:r>
          </w:p>
          <w:p w14:paraId="347FD8F0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(ani/luni)</w:t>
            </w:r>
          </w:p>
          <w:p w14:paraId="27B24DC0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</w:p>
          <w:p w14:paraId="7E5D7B10" w14:textId="77777777" w:rsidR="00AC15DF" w:rsidRPr="003C02AA" w:rsidRDefault="00AC15DF" w:rsidP="003C02AA">
            <w:pPr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71D7B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Stagiul minim</w:t>
            </w:r>
          </w:p>
          <w:p w14:paraId="3A42DD83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de cotizare</w:t>
            </w:r>
          </w:p>
          <w:p w14:paraId="3238BEA9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  <w:r w:rsidRPr="003C02AA">
              <w:rPr>
                <w:rFonts w:ascii="Arial" w:hAnsi="Arial" w:cs="Arial"/>
                <w:b/>
                <w:color w:val="000000"/>
                <w:szCs w:val="12"/>
              </w:rPr>
              <w:t>(ani/luni)</w:t>
            </w:r>
          </w:p>
          <w:p w14:paraId="45F72B97" w14:textId="77777777" w:rsidR="00AC15DF" w:rsidRPr="003C02AA" w:rsidRDefault="00AC15DF" w:rsidP="003C02A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</w:p>
          <w:p w14:paraId="365023A9" w14:textId="77777777" w:rsidR="00AC15DF" w:rsidRPr="003C02AA" w:rsidRDefault="00AC15DF" w:rsidP="003C02AA">
            <w:pPr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Cs w:val="12"/>
              </w:rPr>
            </w:pPr>
          </w:p>
        </w:tc>
      </w:tr>
      <w:tr w:rsidR="00AC15DF" w:rsidRPr="00AC15DF" w14:paraId="60950DC7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14271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3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2C770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DFCB1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7F395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C7FF2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7F4DF254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3E807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3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D3CBD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F08A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3C1F4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889F2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4EC90702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5680F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3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9D844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E872D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8A237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7EFD5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0448C863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1EB7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3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804E7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4FC38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0D4C7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3B481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0A84DEF6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3C3C6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3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E53AD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0F2FA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A3386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B7F6D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4CB12C14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6A42D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3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92B97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E142F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D32E4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A2981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0338DB7E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F4DBE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3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A5D2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1722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D3FF9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00B55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1669C774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4915F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3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DB75A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3C590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2F926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10F3E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42A1AB5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155B2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39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56888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BFDCF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8D8FC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D0C1A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3D098664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35E3E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3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758FA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13E47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3150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E818B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07960F0C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75769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3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53EEB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F9336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36B3B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9A540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690E0F9B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CC00E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3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4C351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200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9DF85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4D0FE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67D2C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3564E615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799C0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648A6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1E1F3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9FF7E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F6A6A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3EEC7045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DB86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B552F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3BAED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E0B1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EBA38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747D0C99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9BC9D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9A9DC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A404B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5561A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91267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0 </w:t>
            </w:r>
          </w:p>
        </w:tc>
      </w:tr>
      <w:tr w:rsidR="00AC15DF" w:rsidRPr="00AC15DF" w14:paraId="461BE48C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594F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4AEBF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4A30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2CCDB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DC14E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 </w:t>
            </w:r>
          </w:p>
        </w:tc>
      </w:tr>
      <w:tr w:rsidR="00AC15DF" w:rsidRPr="00AC15DF" w14:paraId="44D821FF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1BB2E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AA9B1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0D698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96FAA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1B780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 </w:t>
            </w:r>
          </w:p>
        </w:tc>
      </w:tr>
      <w:tr w:rsidR="00AC15DF" w:rsidRPr="00AC15DF" w14:paraId="4E6C072F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9D06E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1DDE5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E8CD4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183D2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EE5C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 </w:t>
            </w:r>
          </w:p>
        </w:tc>
      </w:tr>
      <w:tr w:rsidR="00AC15DF" w:rsidRPr="00AC15DF" w14:paraId="2446A9F5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5C6B9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977D2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AA2FF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FE0F7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A4E73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 </w:t>
            </w:r>
          </w:p>
        </w:tc>
      </w:tr>
      <w:tr w:rsidR="00AC15DF" w:rsidRPr="00AC15DF" w14:paraId="4A6AFA79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F2DD6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251B4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95331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D6A6B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C6A9B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 </w:t>
            </w:r>
          </w:p>
        </w:tc>
      </w:tr>
      <w:tr w:rsidR="00AC15DF" w:rsidRPr="00AC15DF" w14:paraId="20C94008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17D7F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C5CB3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10FF2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1A3C3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85B04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2 </w:t>
            </w:r>
          </w:p>
        </w:tc>
      </w:tr>
      <w:tr w:rsidR="00AC15DF" w:rsidRPr="00AC15DF" w14:paraId="513F0EEE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AA466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5AB80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200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53A92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8C521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364D4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2 </w:t>
            </w:r>
          </w:p>
        </w:tc>
      </w:tr>
      <w:tr w:rsidR="00AC15DF" w:rsidRPr="00AC15DF" w14:paraId="6EF72263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CA98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6FD36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0D843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95E03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C7543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2 </w:t>
            </w:r>
          </w:p>
        </w:tc>
      </w:tr>
      <w:tr w:rsidR="00AC15DF" w:rsidRPr="00AC15DF" w14:paraId="79382682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EF30C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2EB25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7C4CA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94AFF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2EF9F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2 </w:t>
            </w:r>
          </w:p>
        </w:tc>
      </w:tr>
      <w:tr w:rsidR="00AC15DF" w:rsidRPr="00AC15DF" w14:paraId="60285C9F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2A48C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35F3F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DC710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E97C9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5CFB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2 </w:t>
            </w:r>
          </w:p>
        </w:tc>
      </w:tr>
      <w:tr w:rsidR="00AC15DF" w:rsidRPr="00AC15DF" w14:paraId="37681CE2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762FC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13D45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C5C86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A6C7A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3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4530A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3 </w:t>
            </w:r>
          </w:p>
        </w:tc>
      </w:tr>
      <w:tr w:rsidR="00AC15DF" w:rsidRPr="00AC15DF" w14:paraId="7F231A55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28D60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A6BE4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DE826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3EB19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3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2FE2F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3 </w:t>
            </w:r>
          </w:p>
        </w:tc>
      </w:tr>
      <w:tr w:rsidR="00AC15DF" w:rsidRPr="00AC15DF" w14:paraId="01312C3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B631B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9DA5E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F33F4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CF655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3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70106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3 </w:t>
            </w:r>
          </w:p>
        </w:tc>
      </w:tr>
      <w:tr w:rsidR="00AC15DF" w:rsidRPr="00AC15DF" w14:paraId="67F28FE7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78E3D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C95DA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1A13C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76745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3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5B0C4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3 </w:t>
            </w:r>
          </w:p>
        </w:tc>
      </w:tr>
      <w:tr w:rsidR="00AC15DF" w:rsidRPr="00AC15DF" w14:paraId="34C5513B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876CC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6502A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23C43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2C56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3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D3C0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3 </w:t>
            </w:r>
          </w:p>
        </w:tc>
      </w:tr>
      <w:tr w:rsidR="00AC15DF" w:rsidRPr="00AC15DF" w14:paraId="2CBC3B23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CA191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31DE0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1F756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E6E4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EB237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4 </w:t>
            </w:r>
          </w:p>
        </w:tc>
      </w:tr>
      <w:tr w:rsidR="00AC15DF" w:rsidRPr="00AC15DF" w14:paraId="7F15473D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357C5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EEF7A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200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9FC5C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72D2F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13EA6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4 </w:t>
            </w:r>
          </w:p>
        </w:tc>
      </w:tr>
      <w:tr w:rsidR="00AC15DF" w:rsidRPr="00AC15DF" w14:paraId="2EC370B4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5AE1B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926C1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48BDB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A3D54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39C18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4 </w:t>
            </w:r>
          </w:p>
        </w:tc>
      </w:tr>
      <w:tr w:rsidR="00AC15DF" w:rsidRPr="00AC15DF" w14:paraId="33EAA25E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C7767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19961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9FD3C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8CA15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170A1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4 </w:t>
            </w:r>
          </w:p>
        </w:tc>
      </w:tr>
      <w:tr w:rsidR="00AC15DF" w:rsidRPr="00AC15DF" w14:paraId="293F4ED2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63C8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17E2C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3E56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63821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82B3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4 </w:t>
            </w:r>
          </w:p>
        </w:tc>
      </w:tr>
      <w:tr w:rsidR="00AC15DF" w:rsidRPr="00AC15DF" w14:paraId="28C4A5BA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BF8F5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A567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04020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CF790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5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61CB6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5 </w:t>
            </w:r>
          </w:p>
        </w:tc>
      </w:tr>
      <w:tr w:rsidR="00AC15DF" w:rsidRPr="00AC15DF" w14:paraId="64796BA7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16A7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2CD47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DFFA4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90505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5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67642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5 </w:t>
            </w:r>
          </w:p>
        </w:tc>
      </w:tr>
      <w:tr w:rsidR="00AC15DF" w:rsidRPr="00AC15DF" w14:paraId="6CAF0042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3D6D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F4A7A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D187F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58F83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5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36999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5 </w:t>
            </w:r>
          </w:p>
        </w:tc>
      </w:tr>
      <w:tr w:rsidR="00AC15DF" w:rsidRPr="00AC15DF" w14:paraId="497AAB16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A9CC0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05F41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725A1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F6291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5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9385A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5 </w:t>
            </w:r>
          </w:p>
        </w:tc>
      </w:tr>
      <w:tr w:rsidR="00AC15DF" w:rsidRPr="00AC15DF" w14:paraId="78A4E546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0241E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A7561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4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9EB76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EDDA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5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F1DC8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5 </w:t>
            </w:r>
          </w:p>
        </w:tc>
      </w:tr>
      <w:tr w:rsidR="00AC15DF" w:rsidRPr="00AC15DF" w14:paraId="23016CF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FCB94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5C7C3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16E06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AC1B7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A5D5A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6 </w:t>
            </w:r>
          </w:p>
        </w:tc>
      </w:tr>
      <w:tr w:rsidR="00AC15DF" w:rsidRPr="00AC15DF" w14:paraId="0FD997C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BCF8C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A17A2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200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D743E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545DF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A69CC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6 </w:t>
            </w:r>
          </w:p>
        </w:tc>
      </w:tr>
      <w:tr w:rsidR="00AC15DF" w:rsidRPr="00AC15DF" w14:paraId="612386B3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9F543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6F06B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62806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E530B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8B680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6 </w:t>
            </w:r>
          </w:p>
        </w:tc>
      </w:tr>
      <w:tr w:rsidR="00AC15DF" w:rsidRPr="00AC15DF" w14:paraId="0DD2ADBD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F361E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FFFC2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79ACE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EAE4F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5FE4A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6 </w:t>
            </w:r>
          </w:p>
        </w:tc>
      </w:tr>
      <w:tr w:rsidR="00AC15DF" w:rsidRPr="00AC15DF" w14:paraId="4A6EEB42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5FD67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2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B2A26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0C9B0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A497C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5EF87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6 </w:t>
            </w:r>
          </w:p>
        </w:tc>
      </w:tr>
      <w:tr w:rsidR="00AC15DF" w:rsidRPr="00AC15DF" w14:paraId="5D2CED5E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4430C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0EED3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E80E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9369B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7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4A946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7 </w:t>
            </w:r>
          </w:p>
        </w:tc>
      </w:tr>
      <w:tr w:rsidR="00AC15DF" w:rsidRPr="00AC15DF" w14:paraId="12A101AD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9B0BD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21DEA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681C5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14F83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7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84684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7 </w:t>
            </w:r>
          </w:p>
        </w:tc>
      </w:tr>
      <w:tr w:rsidR="00AC15DF" w:rsidRPr="00AC15DF" w14:paraId="2714F2D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C9FED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2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41A83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DFFFD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674A5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7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9C37C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7 </w:t>
            </w:r>
          </w:p>
        </w:tc>
      </w:tr>
      <w:tr w:rsidR="00AC15DF" w:rsidRPr="00AC15DF" w14:paraId="1191597A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B3D2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9E860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87E5F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8D725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68765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8 </w:t>
            </w:r>
          </w:p>
        </w:tc>
      </w:tr>
      <w:tr w:rsidR="00AC15DF" w:rsidRPr="00AC15DF" w14:paraId="5BD385C5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225DB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70DD8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EFBE3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62127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6B0C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8 </w:t>
            </w:r>
          </w:p>
        </w:tc>
      </w:tr>
      <w:tr w:rsidR="00AC15DF" w:rsidRPr="00AC15DF" w14:paraId="16188768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BFC6B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37F0E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2219F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4A4A0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07DF9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8 </w:t>
            </w:r>
          </w:p>
        </w:tc>
      </w:tr>
      <w:tr w:rsidR="00AC15DF" w:rsidRPr="00AC15DF" w14:paraId="587BB2ED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F706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59090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BBF59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C93D2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9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3AF95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9 </w:t>
            </w:r>
          </w:p>
        </w:tc>
      </w:tr>
      <w:tr w:rsidR="00AC15DF" w:rsidRPr="00AC15DF" w14:paraId="1505F5ED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8C1CC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386FE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29F5E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CBFBA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9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823A5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9 </w:t>
            </w:r>
          </w:p>
        </w:tc>
      </w:tr>
      <w:tr w:rsidR="00AC15DF" w:rsidRPr="00AC15DF" w14:paraId="683776E5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B84D8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840C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EE50A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99E74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9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49330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9 </w:t>
            </w:r>
          </w:p>
        </w:tc>
      </w:tr>
      <w:tr w:rsidR="00AC15DF" w:rsidRPr="00AC15DF" w14:paraId="5D51AA6E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D929D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2750E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58B84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A1E19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5761D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0 </w:t>
            </w:r>
          </w:p>
        </w:tc>
      </w:tr>
      <w:tr w:rsidR="00AC15DF" w:rsidRPr="00AC15DF" w14:paraId="3E9ADA79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042DA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593F6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E15DE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C55D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D4DFC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0 </w:t>
            </w:r>
          </w:p>
        </w:tc>
      </w:tr>
      <w:tr w:rsidR="00AC15DF" w:rsidRPr="00AC15DF" w14:paraId="789D6B9E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BC185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3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FFA1C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EDD15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83E69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322A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0 </w:t>
            </w:r>
          </w:p>
        </w:tc>
      </w:tr>
      <w:tr w:rsidR="00AC15DF" w:rsidRPr="00AC15DF" w14:paraId="7F275476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3694F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FEB33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2DD76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ADCB3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1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5997F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1 </w:t>
            </w:r>
          </w:p>
        </w:tc>
      </w:tr>
      <w:tr w:rsidR="00AC15DF" w:rsidRPr="00AC15DF" w14:paraId="517B8EE3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E0377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BDA3B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3F174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6D9AB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1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D4819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1 </w:t>
            </w:r>
          </w:p>
        </w:tc>
      </w:tr>
      <w:tr w:rsidR="00AC15DF" w:rsidRPr="00AC15DF" w14:paraId="56DCDD97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25740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3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E0268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6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32CC8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2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DE305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0/11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F046E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0/11 </w:t>
            </w:r>
          </w:p>
        </w:tc>
      </w:tr>
      <w:tr w:rsidR="00AC15DF" w:rsidRPr="00AC15DF" w14:paraId="2635DDD7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2DC33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A82D1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D79AA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55192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B33CF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0 </w:t>
            </w:r>
          </w:p>
        </w:tc>
      </w:tr>
      <w:tr w:rsidR="00AC15DF" w:rsidRPr="00AC15DF" w14:paraId="06FDF3F2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8C575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FFCDC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86C44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24C85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265E5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0 </w:t>
            </w:r>
          </w:p>
        </w:tc>
      </w:tr>
      <w:tr w:rsidR="00AC15DF" w:rsidRPr="00AC15DF" w14:paraId="0645280E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84313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06AC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EC90A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756FD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51696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0 </w:t>
            </w:r>
          </w:p>
        </w:tc>
      </w:tr>
      <w:tr w:rsidR="00AC15DF" w:rsidRPr="00AC15DF" w14:paraId="01CD85DC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1E44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43452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C064E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EB97E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2F7CA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2 </w:t>
            </w:r>
          </w:p>
        </w:tc>
      </w:tr>
      <w:tr w:rsidR="00AC15DF" w:rsidRPr="00AC15DF" w14:paraId="681A9BA8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94FA1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4A8AB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B94B5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8C9B9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3A4FF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2 </w:t>
            </w:r>
          </w:p>
        </w:tc>
      </w:tr>
      <w:tr w:rsidR="00AC15DF" w:rsidRPr="00AC15DF" w14:paraId="07BADD5E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D26F9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0F11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187C7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6B968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79B25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2 </w:t>
            </w:r>
          </w:p>
        </w:tc>
      </w:tr>
      <w:tr w:rsidR="00AC15DF" w:rsidRPr="00AC15DF" w14:paraId="1434D05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CB101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349A3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7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0C3C3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6EF1D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4048C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4 </w:t>
            </w:r>
          </w:p>
        </w:tc>
      </w:tr>
      <w:tr w:rsidR="00AC15DF" w:rsidRPr="00AC15DF" w14:paraId="59DF17B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28549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431D2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C1F5E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0444A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C9FC4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4 </w:t>
            </w:r>
          </w:p>
        </w:tc>
      </w:tr>
      <w:tr w:rsidR="00AC15DF" w:rsidRPr="00AC15DF" w14:paraId="1EF5E654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9C9F1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4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91161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0A5D0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9FD77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19EF1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4 </w:t>
            </w:r>
          </w:p>
        </w:tc>
      </w:tr>
      <w:tr w:rsidR="00AC15DF" w:rsidRPr="00AC15DF" w14:paraId="4DA90D5B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91D4F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A502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4F1DA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325B7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EB305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6 </w:t>
            </w:r>
          </w:p>
        </w:tc>
      </w:tr>
      <w:tr w:rsidR="00AC15DF" w:rsidRPr="00AC15DF" w14:paraId="76BC0E0C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7240E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31173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547A6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E806E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5D84C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6 </w:t>
            </w:r>
          </w:p>
        </w:tc>
      </w:tr>
      <w:tr w:rsidR="00AC15DF" w:rsidRPr="00AC15DF" w14:paraId="56754586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73EC4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4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3D2F4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4A659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284CA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11E46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6 </w:t>
            </w:r>
          </w:p>
        </w:tc>
      </w:tr>
      <w:tr w:rsidR="00AC15DF" w:rsidRPr="00AC15DF" w14:paraId="0F1FA953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F8FF5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69A33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A8898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080C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49BE8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8 </w:t>
            </w:r>
          </w:p>
        </w:tc>
      </w:tr>
      <w:tr w:rsidR="00AC15DF" w:rsidRPr="00AC15DF" w14:paraId="74352DF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AF8BE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97D47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BEE37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2977A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E0A55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8 </w:t>
            </w:r>
          </w:p>
        </w:tc>
      </w:tr>
      <w:tr w:rsidR="00AC15DF" w:rsidRPr="00AC15DF" w14:paraId="56E7CCC3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036E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B78A0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37BC6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44D28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4C731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8 </w:t>
            </w:r>
          </w:p>
        </w:tc>
      </w:tr>
      <w:tr w:rsidR="00AC15DF" w:rsidRPr="00AC15DF" w14:paraId="614439D8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A7307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FB97C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8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FA96D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7A99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6D9D9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10 </w:t>
            </w:r>
          </w:p>
        </w:tc>
      </w:tr>
      <w:tr w:rsidR="00AC15DF" w:rsidRPr="00AC15DF" w14:paraId="0238A602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6BFAF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86E9D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C57B0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0C9B2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A7D23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10 </w:t>
            </w:r>
          </w:p>
        </w:tc>
      </w:tr>
      <w:tr w:rsidR="00AC15DF" w:rsidRPr="00AC15DF" w14:paraId="5530708F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45514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4BCD4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0E643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27B33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1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138D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1/10 </w:t>
            </w:r>
          </w:p>
        </w:tc>
      </w:tr>
      <w:tr w:rsidR="00AC15DF" w:rsidRPr="00AC15DF" w14:paraId="2BA438D4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5AF7F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E691C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74104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A082F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CC8F5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0 </w:t>
            </w:r>
          </w:p>
        </w:tc>
      </w:tr>
      <w:tr w:rsidR="00AC15DF" w:rsidRPr="00AC15DF" w14:paraId="13B7242F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24DB4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FD30D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46D60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8EDB4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7E5CB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0 </w:t>
            </w:r>
          </w:p>
        </w:tc>
      </w:tr>
      <w:tr w:rsidR="00AC15DF" w:rsidRPr="00AC15DF" w14:paraId="37C29724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F3DAC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1D6EA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2B768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6FF6B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59594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0 </w:t>
            </w:r>
          </w:p>
        </w:tc>
      </w:tr>
      <w:tr w:rsidR="00AC15DF" w:rsidRPr="00AC15DF" w14:paraId="30CB3F6E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2D093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C71AE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5F27C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8577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58694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2 </w:t>
            </w:r>
          </w:p>
        </w:tc>
      </w:tr>
      <w:tr w:rsidR="00AC15DF" w:rsidRPr="00AC15DF" w14:paraId="1F840885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4D1DC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7B30D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0D2C4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6974C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B25C1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2 </w:t>
            </w:r>
          </w:p>
        </w:tc>
      </w:tr>
      <w:tr w:rsidR="00AC15DF" w:rsidRPr="00AC15DF" w14:paraId="37EF16EC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479D3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5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6680E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6CBDF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BFA91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C66A7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2 </w:t>
            </w:r>
          </w:p>
        </w:tc>
      </w:tr>
      <w:tr w:rsidR="00AC15DF" w:rsidRPr="00AC15DF" w14:paraId="7363E6FC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4F1E5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4C022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09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FBEA3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5400B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AB443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4 </w:t>
            </w:r>
          </w:p>
        </w:tc>
      </w:tr>
      <w:tr w:rsidR="00AC15DF" w:rsidRPr="00AC15DF" w14:paraId="1D600BD3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A153E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1D60A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127B7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16EA6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2A71E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4 </w:t>
            </w:r>
          </w:p>
        </w:tc>
      </w:tr>
      <w:tr w:rsidR="00AC15DF" w:rsidRPr="00AC15DF" w14:paraId="0A1425E7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B268E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6E67A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0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8BBC2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BCE98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57819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4 </w:t>
            </w:r>
          </w:p>
        </w:tc>
      </w:tr>
      <w:tr w:rsidR="00AC15DF" w:rsidRPr="00AC15DF" w14:paraId="2DE9249A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FEB58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86049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6B99F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FF0CB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96F2B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6 </w:t>
            </w:r>
          </w:p>
        </w:tc>
      </w:tr>
      <w:tr w:rsidR="00AC15DF" w:rsidRPr="00AC15DF" w14:paraId="08F07862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2DF98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CB1BE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FAD8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58D63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1F183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6 </w:t>
            </w:r>
          </w:p>
        </w:tc>
      </w:tr>
      <w:tr w:rsidR="00AC15DF" w:rsidRPr="00AC15DF" w14:paraId="70B3FF8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46F3E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070C5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71BE1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95AF8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7B929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6 </w:t>
            </w:r>
          </w:p>
        </w:tc>
      </w:tr>
      <w:tr w:rsidR="00AC15DF" w:rsidRPr="00AC15DF" w14:paraId="5A20B227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5DBE5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5D198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A83F4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9089B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FF31A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8 </w:t>
            </w:r>
          </w:p>
        </w:tc>
      </w:tr>
      <w:tr w:rsidR="00AC15DF" w:rsidRPr="00AC15DF" w14:paraId="483DB02F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5F5DF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A4470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46059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51BCF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CBF9D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8 </w:t>
            </w:r>
          </w:p>
        </w:tc>
      </w:tr>
      <w:tr w:rsidR="00AC15DF" w:rsidRPr="00AC15DF" w14:paraId="664A97A9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9CE28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6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C0F2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CDC2B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B344B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5EF0D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8 </w:t>
            </w:r>
          </w:p>
        </w:tc>
      </w:tr>
      <w:tr w:rsidR="00AC15DF" w:rsidRPr="00AC15DF" w14:paraId="1E1CC994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A91EA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0930C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0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A1FD4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7EF16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FFB70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10 </w:t>
            </w:r>
          </w:p>
        </w:tc>
      </w:tr>
      <w:tr w:rsidR="00AC15DF" w:rsidRPr="00AC15DF" w14:paraId="198271E3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6E044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A7565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A7F7B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D6CC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61944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10 </w:t>
            </w:r>
          </w:p>
        </w:tc>
      </w:tr>
      <w:tr w:rsidR="00AC15DF" w:rsidRPr="00AC15DF" w14:paraId="18A2B772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57E25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6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91F08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C5403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3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3E2BC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2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22D71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2/10 </w:t>
            </w:r>
          </w:p>
        </w:tc>
      </w:tr>
      <w:tr w:rsidR="00AC15DF" w:rsidRPr="00AC15DF" w14:paraId="6851A1A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6450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6A7E0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71D8B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94B0B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4C1F1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0 </w:t>
            </w:r>
          </w:p>
        </w:tc>
      </w:tr>
      <w:tr w:rsidR="00AC15DF" w:rsidRPr="00AC15DF" w14:paraId="230D4A2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B2630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8DA63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F297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56494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46894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0 </w:t>
            </w:r>
          </w:p>
        </w:tc>
      </w:tr>
      <w:tr w:rsidR="00AC15DF" w:rsidRPr="00AC15DF" w14:paraId="70ED7C6A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E185A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D1B50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19D6E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57541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4096F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0 </w:t>
            </w:r>
          </w:p>
        </w:tc>
      </w:tr>
      <w:tr w:rsidR="00AC15DF" w:rsidRPr="00AC15DF" w14:paraId="1C43044F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CAEF2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45CD1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D9B2F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B4604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DDC7B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2 </w:t>
            </w:r>
          </w:p>
        </w:tc>
      </w:tr>
      <w:tr w:rsidR="00AC15DF" w:rsidRPr="00AC15DF" w14:paraId="558C369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08FBD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B2BA0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97849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C6A43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95D7F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2 </w:t>
            </w:r>
          </w:p>
        </w:tc>
      </w:tr>
      <w:tr w:rsidR="00AC15DF" w:rsidRPr="00AC15DF" w14:paraId="2F366155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1625E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B9D95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D42D0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D075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46264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2 </w:t>
            </w:r>
          </w:p>
        </w:tc>
      </w:tr>
      <w:tr w:rsidR="00AC15DF" w:rsidRPr="00AC15DF" w14:paraId="2E5FE814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40CBE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DC18F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B69BB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80891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18B18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4 </w:t>
            </w:r>
          </w:p>
        </w:tc>
      </w:tr>
      <w:tr w:rsidR="00AC15DF" w:rsidRPr="00AC15DF" w14:paraId="3B418BF3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57252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39138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ADD02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17E41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95A0A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4 </w:t>
            </w:r>
          </w:p>
        </w:tc>
      </w:tr>
      <w:tr w:rsidR="00AC15DF" w:rsidRPr="00AC15DF" w14:paraId="5EF89462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A2BC3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7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1BB37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1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C0D77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2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17A88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A9463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4 </w:t>
            </w:r>
          </w:p>
        </w:tc>
      </w:tr>
      <w:tr w:rsidR="00AC15DF" w:rsidRPr="00AC15DF" w14:paraId="29BD35C8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6167F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E4BF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1434E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3DFA1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B00BB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6 </w:t>
            </w:r>
          </w:p>
        </w:tc>
      </w:tr>
      <w:tr w:rsidR="00AC15DF" w:rsidRPr="00AC15DF" w14:paraId="55943DA6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C5012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C9807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53476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E6136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8334F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6 </w:t>
            </w:r>
          </w:p>
        </w:tc>
      </w:tr>
      <w:tr w:rsidR="00AC15DF" w:rsidRPr="00AC15DF" w14:paraId="2B9C8F7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0DF98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7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2B4D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46E33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3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883FF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0A2E3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6 </w:t>
            </w:r>
          </w:p>
        </w:tc>
      </w:tr>
      <w:tr w:rsidR="00AC15DF" w:rsidRPr="00AC15DF" w14:paraId="24D250DF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3774C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88063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63DCA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14B6A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AF0EA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8 </w:t>
            </w:r>
          </w:p>
        </w:tc>
      </w:tr>
      <w:tr w:rsidR="00AC15DF" w:rsidRPr="00AC15DF" w14:paraId="59E8F537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754EE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61EB1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8470A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E373D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DFD48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8 </w:t>
            </w:r>
          </w:p>
        </w:tc>
      </w:tr>
      <w:tr w:rsidR="00AC15DF" w:rsidRPr="00AC15DF" w14:paraId="02A2CCCC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14255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E90C5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8C278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4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D4199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E58EC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8 </w:t>
            </w:r>
          </w:p>
        </w:tc>
      </w:tr>
      <w:tr w:rsidR="00AC15DF" w:rsidRPr="00AC15DF" w14:paraId="5B251CD7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976EA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7BB2A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81F9A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524F1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B1B2C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10 </w:t>
            </w:r>
          </w:p>
        </w:tc>
      </w:tr>
      <w:tr w:rsidR="00AC15DF" w:rsidRPr="00AC15DF" w14:paraId="7AFBAB2F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D0510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C23D9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C2540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D650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B9C65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10 </w:t>
            </w:r>
          </w:p>
        </w:tc>
      </w:tr>
      <w:tr w:rsidR="00AC15DF" w:rsidRPr="00AC15DF" w14:paraId="4A455D3B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E31C4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C02FA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2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F0D01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5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6AF11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3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AF11A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3/10 </w:t>
            </w:r>
          </w:p>
        </w:tc>
      </w:tr>
      <w:tr w:rsidR="00AC15DF" w:rsidRPr="00AC15DF" w14:paraId="32539E49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167C4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AB3D9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6766E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E2C47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9702C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0 </w:t>
            </w:r>
          </w:p>
        </w:tc>
      </w:tr>
      <w:tr w:rsidR="00AC15DF" w:rsidRPr="00AC15DF" w14:paraId="6C99E7F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EC1D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2DEBF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C160E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AE79E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871E1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0 </w:t>
            </w:r>
          </w:p>
        </w:tc>
      </w:tr>
      <w:tr w:rsidR="00AC15DF" w:rsidRPr="00AC15DF" w14:paraId="697E6136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63D9F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8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AEF68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35AD8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6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4E1AE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6A34F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0 </w:t>
            </w:r>
          </w:p>
        </w:tc>
      </w:tr>
      <w:tr w:rsidR="00AC15DF" w:rsidRPr="00AC15DF" w14:paraId="151748E0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64360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79631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DC2EB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F8305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64477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2 </w:t>
            </w:r>
          </w:p>
        </w:tc>
      </w:tr>
      <w:tr w:rsidR="00AC15DF" w:rsidRPr="00AC15DF" w14:paraId="39453E4E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53714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2D513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925D9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1D27D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8D857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2 </w:t>
            </w:r>
          </w:p>
        </w:tc>
      </w:tr>
      <w:tr w:rsidR="00AC15DF" w:rsidRPr="00AC15DF" w14:paraId="6C21475F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7412B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8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FF1B9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D3897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7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4E5B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1718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2 </w:t>
            </w:r>
          </w:p>
        </w:tc>
      </w:tr>
      <w:tr w:rsidR="00AC15DF" w:rsidRPr="00AC15DF" w14:paraId="54159717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BC021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A932D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10B0C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59DB1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37E33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4 </w:t>
            </w:r>
          </w:p>
        </w:tc>
      </w:tr>
      <w:tr w:rsidR="00AC15DF" w:rsidRPr="00AC15DF" w14:paraId="4A23656A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5237D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349E1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A310D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CA9CA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E9104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4 </w:t>
            </w:r>
          </w:p>
        </w:tc>
      </w:tr>
      <w:tr w:rsidR="00AC15DF" w:rsidRPr="00AC15DF" w14:paraId="52A1D197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F66E9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FE9EC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1F24E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8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D739E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4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D6706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4 </w:t>
            </w:r>
          </w:p>
        </w:tc>
      </w:tr>
      <w:tr w:rsidR="00AC15DF" w:rsidRPr="00AC15DF" w14:paraId="15259694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F268F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pril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B1C72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3169C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B3A58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E1F94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6 </w:t>
            </w:r>
          </w:p>
        </w:tc>
      </w:tr>
      <w:tr w:rsidR="00AC15DF" w:rsidRPr="00AC15DF" w14:paraId="5D16AC04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0E678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A7B0D6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38046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0E4E5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DF644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6 </w:t>
            </w:r>
          </w:p>
        </w:tc>
      </w:tr>
      <w:tr w:rsidR="00AC15DF" w:rsidRPr="00AC15DF" w14:paraId="73DA5387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D206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4E19F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469D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9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274EB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6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03CCF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6 </w:t>
            </w:r>
          </w:p>
        </w:tc>
      </w:tr>
      <w:tr w:rsidR="00AC15DF" w:rsidRPr="00AC15DF" w14:paraId="27CA9F49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C3466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6F8CB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i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7733E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0E3D7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57F7C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8 </w:t>
            </w:r>
          </w:p>
        </w:tc>
      </w:tr>
      <w:tr w:rsidR="00AC15DF" w:rsidRPr="00AC15DF" w14:paraId="094F6AD6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4D7A5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August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5AB4F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n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DC65E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3D4AF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71EAF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8 </w:t>
            </w:r>
          </w:p>
        </w:tc>
      </w:tr>
      <w:tr w:rsidR="00AC15DF" w:rsidRPr="00AC15DF" w14:paraId="68D9ECCD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C23F3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1949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FF6ED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ul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4C8D8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1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DED9F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8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5DF70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8 </w:t>
            </w:r>
          </w:p>
        </w:tc>
      </w:tr>
      <w:tr w:rsidR="00AC15DF" w:rsidRPr="00AC15DF" w14:paraId="4ADD7693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5E75F4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DFC05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>Septembrie 2014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E1E9D9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D4FE6D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317835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10 </w:t>
            </w:r>
          </w:p>
        </w:tc>
      </w:tr>
      <w:tr w:rsidR="00AC15DF" w:rsidRPr="00AC15DF" w14:paraId="2F2D0A8C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1ABFD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3E7E2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Octombr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7AC9A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97E98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E5FD2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10 </w:t>
            </w:r>
          </w:p>
        </w:tc>
      </w:tr>
      <w:tr w:rsidR="00AC15DF" w:rsidRPr="00AC15DF" w14:paraId="0447F1DB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FA66BC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Decembrie 1949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443E3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Noiembrie 2014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14CBC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4/11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DA89C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4/1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E4742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4/10 </w:t>
            </w:r>
          </w:p>
        </w:tc>
      </w:tr>
      <w:tr w:rsidR="00AC15DF" w:rsidRPr="00AC15DF" w14:paraId="117C706B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60632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F8896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Ianuarie 201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BB0038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5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041DB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5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F5D1C0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E7C891F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F17F27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A7E38B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Februarie 201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D1266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5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BA641A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5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9F25DF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  <w:tr w:rsidR="00AC15DF" w:rsidRPr="00AC15DF" w14:paraId="2ACE64CF" w14:textId="77777777" w:rsidTr="003C02AA"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52B13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1950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726D5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Martie 201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D8882E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65/0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ED18B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35/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D8F8D1" w14:textId="77777777" w:rsidR="00AC15DF" w:rsidRPr="00AC15DF" w:rsidRDefault="00AC15DF" w:rsidP="00AC15DF">
            <w:pPr>
              <w:autoSpaceDN w:val="0"/>
              <w:jc w:val="both"/>
              <w:rPr>
                <w:rFonts w:ascii="Arial" w:hAnsi="Arial" w:cs="Arial"/>
                <w:color w:val="000000"/>
                <w:sz w:val="24"/>
                <w:szCs w:val="12"/>
              </w:rPr>
            </w:pPr>
            <w:r w:rsidRPr="00AC15DF">
              <w:rPr>
                <w:rFonts w:ascii="Arial" w:hAnsi="Arial" w:cs="Arial"/>
                <w:color w:val="000000"/>
                <w:sz w:val="24"/>
                <w:szCs w:val="12"/>
              </w:rPr>
              <w:t xml:space="preserve">15/0 </w:t>
            </w:r>
          </w:p>
        </w:tc>
      </w:tr>
    </w:tbl>
    <w:p w14:paraId="4AFE2ED8" w14:textId="77777777" w:rsidR="00AC15DF" w:rsidRPr="00AC15DF" w:rsidRDefault="00AC15DF">
      <w:pPr>
        <w:rPr>
          <w:sz w:val="36"/>
        </w:rPr>
      </w:pPr>
    </w:p>
    <w:sectPr w:rsidR="00AC15DF" w:rsidRPr="00AC1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NTYzNbY0t7A0MDdT0lEKTi0uzszPAykwrAUAfqKd2CwAAAA="/>
  </w:docVars>
  <w:rsids>
    <w:rsidRoot w:val="00AC15DF"/>
    <w:rsid w:val="003C02AA"/>
    <w:rsid w:val="008C2DB5"/>
    <w:rsid w:val="009917C5"/>
    <w:rsid w:val="00AC1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7D7DA"/>
  <w15:docId w15:val="{B70BBF17-D7CF-4866-A34C-B582EC8CA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C15D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C15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paragraph" w:customStyle="1" w:styleId="sanxttl">
    <w:name w:val="s_anx_ttl"/>
    <w:basedOn w:val="Normal"/>
    <w:uiPriority w:val="99"/>
    <w:semiHidden/>
    <w:rsid w:val="00AC15DF"/>
    <w:pPr>
      <w:spacing w:after="0" w:line="240" w:lineRule="auto"/>
      <w:jc w:val="center"/>
    </w:pPr>
    <w:rPr>
      <w:rFonts w:ascii="Verdana" w:hAnsi="Verdana" w:cs="Times New Roman"/>
      <w:b/>
      <w:bCs/>
      <w:color w:val="24689B"/>
      <w:sz w:val="16"/>
      <w:szCs w:val="16"/>
    </w:rPr>
  </w:style>
  <w:style w:type="paragraph" w:customStyle="1" w:styleId="spar">
    <w:name w:val="s_par"/>
    <w:basedOn w:val="Normal"/>
    <w:uiPriority w:val="99"/>
    <w:semiHidden/>
    <w:rsid w:val="00AC15DF"/>
    <w:pPr>
      <w:spacing w:after="0" w:line="240" w:lineRule="auto"/>
      <w:ind w:left="180"/>
    </w:pPr>
    <w:rPr>
      <w:rFonts w:ascii="Times New Roman" w:hAnsi="Times New Roman" w:cs="Times New Roman"/>
      <w:sz w:val="24"/>
      <w:szCs w:val="24"/>
    </w:rPr>
  </w:style>
  <w:style w:type="paragraph" w:customStyle="1" w:styleId="spar1">
    <w:name w:val="s_par1"/>
    <w:basedOn w:val="Normal"/>
    <w:uiPriority w:val="99"/>
    <w:semiHidden/>
    <w:rsid w:val="00AC15DF"/>
    <w:pPr>
      <w:spacing w:after="0" w:line="240" w:lineRule="auto"/>
    </w:pPr>
    <w:rPr>
      <w:rFonts w:ascii="Verdana" w:hAnsi="Verdana" w:cs="Times New Roman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77</Words>
  <Characters>16975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lia Iordan</dc:creator>
  <cp:keywords/>
  <dc:description/>
  <cp:lastModifiedBy>Cristina Popescu</cp:lastModifiedBy>
  <cp:revision>2</cp:revision>
  <dcterms:created xsi:type="dcterms:W3CDTF">2021-04-08T11:08:00Z</dcterms:created>
  <dcterms:modified xsi:type="dcterms:W3CDTF">2021-04-08T11:08:00Z</dcterms:modified>
</cp:coreProperties>
</file>